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DFBD7" w14:textId="136448CA" w:rsidR="4193707E" w:rsidRDefault="4193707E" w:rsidP="4E557C07">
      <w:pPr>
        <w:jc w:val="center"/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</w:pPr>
    </w:p>
    <w:p w14:paraId="044D0EBC" w14:textId="4BCA86F1" w:rsidR="4193707E" w:rsidRDefault="4E557C07" w:rsidP="36535325">
      <w:pPr>
        <w:jc w:val="both"/>
      </w:pPr>
      <w:r>
        <w:rPr>
          <w:noProof/>
        </w:rPr>
        <w:drawing>
          <wp:inline distT="0" distB="0" distL="0" distR="0" wp14:anchorId="292446F6" wp14:editId="0866006D">
            <wp:extent cx="1287498" cy="1743075"/>
            <wp:effectExtent l="0" t="0" r="0" b="0"/>
            <wp:docPr id="277108438" name="Obrázek 277108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498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76C4B" w14:textId="44321714" w:rsidR="4193707E" w:rsidRDefault="36535325" w:rsidP="36535325">
      <w:pPr>
        <w:jc w:val="both"/>
      </w:pPr>
      <w:r w:rsidRPr="36535325">
        <w:rPr>
          <w:rFonts w:ascii="Arial Narrow" w:eastAsia="Arial Narrow" w:hAnsi="Arial Narrow" w:cs="Arial Narrow"/>
          <w:sz w:val="16"/>
          <w:szCs w:val="16"/>
          <w:lang w:val="es-419"/>
        </w:rPr>
        <w:t xml:space="preserve">    lutheranworld.org</w:t>
      </w:r>
    </w:p>
    <w:p w14:paraId="78199422" w14:textId="54E76462" w:rsidR="4193707E" w:rsidRDefault="4193707E" w:rsidP="4E557C07">
      <w:pPr>
        <w:jc w:val="center"/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</w:pPr>
      <w:r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LWF</w:t>
      </w:r>
      <w:r w:rsidR="0037184E"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 xml:space="preserve"> </w:t>
      </w:r>
      <w:r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Youth</w:t>
      </w:r>
      <w:r w:rsidR="0037184E"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 xml:space="preserve"> </w:t>
      </w:r>
      <w:r w:rsidR="0020363F"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N</w:t>
      </w:r>
      <w:r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omination</w:t>
      </w:r>
      <w:r w:rsidR="0037184E"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 xml:space="preserve"> </w:t>
      </w:r>
      <w:r w:rsidR="0020363F"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F</w:t>
      </w:r>
      <w:r w:rsidRPr="36535325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orm</w:t>
      </w:r>
    </w:p>
    <w:p w14:paraId="475771B0" w14:textId="572ECD95" w:rsidR="0037184E" w:rsidRDefault="4193707E" w:rsidP="21485FA1">
      <w:pPr>
        <w:jc w:val="center"/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</w:pPr>
      <w:r w:rsidRPr="2FBB42FD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COP27</w:t>
      </w:r>
      <w:r w:rsidR="0037184E" w:rsidRPr="2FBB42FD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 xml:space="preserve"> </w:t>
      </w:r>
      <w:r w:rsidR="0020363F" w:rsidRPr="2FBB42FD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D</w:t>
      </w:r>
      <w:r w:rsidRPr="2FBB42FD">
        <w:rPr>
          <w:rFonts w:ascii="Arial" w:eastAsia="Arial" w:hAnsi="Arial" w:cs="Arial"/>
          <w:b/>
          <w:bCs/>
          <w:color w:val="4F81BD"/>
          <w:sz w:val="28"/>
          <w:szCs w:val="28"/>
          <w:lang w:val="sv"/>
        </w:rPr>
        <w:t>elegation</w:t>
      </w:r>
    </w:p>
    <w:p w14:paraId="32E61C9B" w14:textId="6A8D3C84" w:rsidR="0037184E" w:rsidRDefault="4193707E" w:rsidP="21485FA1">
      <w:pPr>
        <w:pStyle w:val="Odstavecseseznamem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P</w:t>
      </w:r>
      <w:r w:rsidR="214191D1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ERSONAL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214191D1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INFORMATION</w:t>
      </w:r>
    </w:p>
    <w:p w14:paraId="68151987" w14:textId="08940DE7" w:rsidR="4193707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Name:</w:t>
      </w:r>
    </w:p>
    <w:p w14:paraId="67EB6FDA" w14:textId="20E8A7CA" w:rsidR="4193707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Position:</w:t>
      </w:r>
    </w:p>
    <w:p w14:paraId="1E4DD918" w14:textId="77777777" w:rsidR="0037184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LW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ember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hurch:</w:t>
      </w:r>
    </w:p>
    <w:p w14:paraId="38B3B66D" w14:textId="77777777" w:rsidR="0037184E" w:rsidRDefault="4193707E" w:rsidP="21485FA1">
      <w:r w:rsidRPr="21485FA1">
        <w:rPr>
          <w:rFonts w:eastAsiaTheme="minorEastAsia"/>
          <w:sz w:val="24"/>
          <w:szCs w:val="24"/>
          <w:lang w:val="sv"/>
        </w:rPr>
        <w:t>Residenc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country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n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ity):</w:t>
      </w:r>
    </w:p>
    <w:p w14:paraId="43792DBD" w14:textId="77777777" w:rsidR="0037184E" w:rsidRDefault="5E1B4459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Dat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birth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DD/MM/YYYY)</w:t>
      </w:r>
      <w:r w:rsidR="4193707E" w:rsidRPr="21485FA1">
        <w:rPr>
          <w:rFonts w:eastAsiaTheme="minorEastAsia"/>
          <w:sz w:val="24"/>
          <w:szCs w:val="24"/>
          <w:lang w:val="sv"/>
        </w:rPr>
        <w:t>:</w:t>
      </w:r>
    </w:p>
    <w:p w14:paraId="1ECC0B42" w14:textId="0D319DA3" w:rsidR="4193707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Gender: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F</w:t>
      </w:r>
    </w:p>
    <w:p w14:paraId="43D6ECC1" w14:textId="062EBD27" w:rsidR="4193707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Passport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number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ountry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ssue):</w:t>
      </w:r>
    </w:p>
    <w:p w14:paraId="2FFFDE59" w14:textId="77777777" w:rsidR="0037184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Email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ddress:</w:t>
      </w:r>
    </w:p>
    <w:p w14:paraId="5A28B106" w14:textId="3F898B2A" w:rsidR="4193707E" w:rsidRDefault="4193707E" w:rsidP="3ADD01AE">
      <w:pPr>
        <w:rPr>
          <w:rFonts w:eastAsiaTheme="minorEastAsia"/>
          <w:sz w:val="24"/>
          <w:szCs w:val="24"/>
          <w:lang w:val="sv"/>
        </w:rPr>
      </w:pPr>
      <w:r w:rsidRPr="3ADD01AE">
        <w:rPr>
          <w:rFonts w:eastAsiaTheme="minorEastAsia"/>
          <w:sz w:val="24"/>
          <w:szCs w:val="24"/>
          <w:lang w:val="sv"/>
        </w:rPr>
        <w:t>In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case,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COP27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will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be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hybrid,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are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you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able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to</w:t>
      </w:r>
      <w:r w:rsidR="0037184E" w:rsidRPr="3ADD01AE">
        <w:rPr>
          <w:rFonts w:eastAsiaTheme="minorEastAsia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sz w:val="24"/>
          <w:szCs w:val="24"/>
          <w:lang w:val="sv"/>
        </w:rPr>
        <w:t>participate</w:t>
      </w:r>
    </w:p>
    <w:p w14:paraId="37618729" w14:textId="77777777" w:rsidR="0037184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erso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="0020363F">
        <w:rPr>
          <w:rFonts w:eastAsiaTheme="minorEastAsia"/>
          <w:sz w:val="24"/>
          <w:szCs w:val="24"/>
          <w:lang w:val="sv"/>
        </w:rPr>
        <w:t>O</w:t>
      </w:r>
      <w:r w:rsidRPr="21485FA1">
        <w:rPr>
          <w:rFonts w:eastAsiaTheme="minorEastAsia"/>
          <w:sz w:val="24"/>
          <w:szCs w:val="24"/>
          <w:lang w:val="sv"/>
        </w:rPr>
        <w:t>nline</w:t>
      </w:r>
    </w:p>
    <w:p w14:paraId="1DB85617" w14:textId="13A18B16" w:rsidR="4193707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I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you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r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bl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to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icipat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erson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leas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ark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X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you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wish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to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self-fund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-fun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r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requir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grant:</w:t>
      </w:r>
    </w:p>
    <w:p w14:paraId="5CB06D78" w14:textId="77777777" w:rsidR="0037184E" w:rsidRDefault="4193707E" w:rsidP="21485FA1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Self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Fully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Grant</w:t>
      </w:r>
    </w:p>
    <w:p w14:paraId="05645A75" w14:textId="715ECB76" w:rsidR="0037184E" w:rsidRDefault="4193707E" w:rsidP="21485FA1">
      <w:pPr>
        <w:pStyle w:val="Odstavecseseznamem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M</w:t>
      </w:r>
      <w:r w:rsidR="63681DE3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OTIVATION</w:t>
      </w:r>
    </w:p>
    <w:p w14:paraId="1A79A742" w14:textId="070FEAAB" w:rsidR="0037184E" w:rsidRDefault="4193707E" w:rsidP="3ADD01AE">
      <w:pPr>
        <w:rPr>
          <w:rFonts w:eastAsiaTheme="minorEastAsia"/>
          <w:color w:val="4F81BD"/>
          <w:sz w:val="24"/>
          <w:szCs w:val="24"/>
          <w:lang w:val="sv"/>
        </w:rPr>
      </w:pPr>
      <w:r w:rsidRPr="3ADD01AE">
        <w:rPr>
          <w:rFonts w:eastAsiaTheme="minorEastAsia"/>
          <w:color w:val="4F81BD"/>
          <w:sz w:val="24"/>
          <w:szCs w:val="24"/>
          <w:lang w:val="sv"/>
        </w:rPr>
        <w:t>Please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share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reason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for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wanting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to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participate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in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3ADD01AE">
        <w:rPr>
          <w:rFonts w:eastAsiaTheme="minorEastAsia"/>
          <w:color w:val="4F81BD"/>
          <w:sz w:val="24"/>
          <w:szCs w:val="24"/>
          <w:lang w:val="sv"/>
        </w:rPr>
        <w:t>COP27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475481B6" w:rsidRPr="3ADD01AE">
        <w:rPr>
          <w:rFonts w:eastAsiaTheme="minorEastAsia"/>
          <w:color w:val="4F81BD"/>
          <w:sz w:val="24"/>
          <w:szCs w:val="24"/>
          <w:lang w:val="sv"/>
        </w:rPr>
        <w:t>(max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475481B6" w:rsidRPr="3ADD01AE">
        <w:rPr>
          <w:rFonts w:eastAsiaTheme="minorEastAsia"/>
          <w:color w:val="4F81BD"/>
          <w:sz w:val="24"/>
          <w:szCs w:val="24"/>
          <w:lang w:val="sv"/>
        </w:rPr>
        <w:t>200</w:t>
      </w:r>
      <w:r w:rsidR="0037184E" w:rsidRPr="3ADD01A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475481B6" w:rsidRPr="3ADD01AE">
        <w:rPr>
          <w:rFonts w:eastAsiaTheme="minorEastAsia"/>
          <w:color w:val="4F81BD"/>
          <w:sz w:val="24"/>
          <w:szCs w:val="24"/>
          <w:lang w:val="sv"/>
        </w:rPr>
        <w:t>words)</w:t>
      </w:r>
    </w:p>
    <w:p w14:paraId="71A2DE33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603DBADB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54B98E7B" w14:textId="77777777" w:rsidR="0037184E" w:rsidRDefault="4193707E" w:rsidP="21485FA1">
      <w:pPr>
        <w:pStyle w:val="Odstavecseseznamem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E</w:t>
      </w:r>
      <w:r w:rsidR="60F1A153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XPERIENCE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60F1A153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IN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60F1A153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ADVOCACY</w:t>
      </w:r>
    </w:p>
    <w:p w14:paraId="5BC39E64" w14:textId="557C5B19" w:rsidR="0037184E" w:rsidRDefault="4193707E" w:rsidP="21485FA1">
      <w:pPr>
        <w:spacing w:line="276" w:lineRule="auto"/>
        <w:jc w:val="both"/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Di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participat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local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national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gion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glob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dvocac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on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(coul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specific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vity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event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vitie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lea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volunteer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rom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member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f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h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hurch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thers)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limat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on?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597FE09E" w:rsidRPr="21485FA1">
        <w:rPr>
          <w:rFonts w:eastAsiaTheme="minorEastAsia"/>
          <w:color w:val="4F81BD"/>
          <w:sz w:val="24"/>
          <w:szCs w:val="24"/>
          <w:lang w:val="sv"/>
        </w:rPr>
        <w:t>(max</w:t>
      </w:r>
      <w:r w:rsidR="00C9057B">
        <w:rPr>
          <w:rFonts w:eastAsiaTheme="minorEastAsia"/>
          <w:color w:val="4F81BD"/>
          <w:sz w:val="24"/>
          <w:szCs w:val="24"/>
          <w:lang w:val="sv"/>
        </w:rPr>
        <w:t>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597FE09E" w:rsidRPr="21485FA1">
        <w:rPr>
          <w:rFonts w:eastAsiaTheme="minorEastAsia"/>
          <w:color w:val="4F81BD"/>
          <w:sz w:val="24"/>
          <w:szCs w:val="24"/>
          <w:lang w:val="sv"/>
        </w:rPr>
        <w:t>2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597FE09E" w:rsidRPr="21485FA1">
        <w:rPr>
          <w:rFonts w:eastAsiaTheme="minorEastAsia"/>
          <w:color w:val="4F81BD"/>
          <w:sz w:val="24"/>
          <w:szCs w:val="24"/>
          <w:lang w:val="sv"/>
        </w:rPr>
        <w:t>words)</w:t>
      </w:r>
    </w:p>
    <w:p w14:paraId="7E1697EA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425414D1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7C0DD9DB" w14:textId="5B0AC534" w:rsidR="4193707E" w:rsidRDefault="4193707E" w:rsidP="477DE5D7">
      <w:pPr>
        <w:pStyle w:val="Odstavecseseznamem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I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DEAS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FOR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ENGAGING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IN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CLIMATE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JUSTICE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AFTER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COP</w:t>
      </w:r>
      <w:r w:rsidR="0037184E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1ADAFB6D" w:rsidRPr="477DE5D7">
        <w:rPr>
          <w:rFonts w:eastAsiaTheme="minorEastAsia"/>
          <w:b/>
          <w:bCs/>
          <w:color w:val="4F81BD"/>
          <w:sz w:val="24"/>
          <w:szCs w:val="24"/>
          <w:lang w:val="sv"/>
        </w:rPr>
        <w:t>27</w:t>
      </w:r>
    </w:p>
    <w:p w14:paraId="4CAF91E4" w14:textId="77777777" w:rsidR="0037184E" w:rsidRDefault="4193707E" w:rsidP="21485FA1">
      <w:pPr>
        <w:jc w:val="both"/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Please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describ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riefl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dea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o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por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ack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o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hurch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386C40E1" w:rsidRPr="21485FA1">
        <w:rPr>
          <w:rFonts w:eastAsiaTheme="minorEastAsia"/>
          <w:color w:val="4F81BD"/>
          <w:sz w:val="24"/>
          <w:szCs w:val="24"/>
          <w:lang w:val="sv"/>
        </w:rPr>
        <w:t>(max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386C40E1" w:rsidRPr="21485FA1">
        <w:rPr>
          <w:rFonts w:eastAsiaTheme="minorEastAsia"/>
          <w:color w:val="4F81BD"/>
          <w:sz w:val="24"/>
          <w:szCs w:val="24"/>
          <w:lang w:val="sv"/>
        </w:rPr>
        <w:t>2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386C40E1" w:rsidRPr="21485FA1">
        <w:rPr>
          <w:rFonts w:eastAsiaTheme="minorEastAsia"/>
          <w:color w:val="4F81BD"/>
          <w:sz w:val="24"/>
          <w:szCs w:val="24"/>
          <w:lang w:val="sv"/>
        </w:rPr>
        <w:t>words)</w:t>
      </w:r>
    </w:p>
    <w:p w14:paraId="06DB0404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1248410E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4F0EF0C2" w14:textId="77777777" w:rsidR="0037184E" w:rsidRDefault="4193707E" w:rsidP="21485FA1">
      <w:pPr>
        <w:pStyle w:val="Odstavecseseznamem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A</w:t>
      </w:r>
      <w:r w:rsidR="7D67D5C4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DDITIONAL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7D67D5C4"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INFORMATION</w:t>
      </w:r>
    </w:p>
    <w:p w14:paraId="02D36F91" w14:textId="77777777" w:rsidR="0037184E" w:rsidRDefault="4193707E" w:rsidP="21485FA1">
      <w:pPr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Includ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dition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nformatio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ha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eliev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levan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nomination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7145C042" w:rsidRPr="21485FA1">
        <w:rPr>
          <w:rFonts w:eastAsiaTheme="minorEastAsia"/>
          <w:color w:val="4F81BD"/>
          <w:sz w:val="24"/>
          <w:szCs w:val="24"/>
          <w:lang w:val="sv"/>
        </w:rPr>
        <w:t>(max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7145C042" w:rsidRPr="21485FA1">
        <w:rPr>
          <w:rFonts w:eastAsiaTheme="minorEastAsia"/>
          <w:color w:val="4F81BD"/>
          <w:sz w:val="24"/>
          <w:szCs w:val="24"/>
          <w:lang w:val="sv"/>
        </w:rPr>
        <w:t>1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="7145C042" w:rsidRPr="21485FA1">
        <w:rPr>
          <w:rFonts w:eastAsiaTheme="minorEastAsia"/>
          <w:color w:val="4F81BD"/>
          <w:sz w:val="24"/>
          <w:szCs w:val="24"/>
          <w:lang w:val="sv"/>
        </w:rPr>
        <w:t>words)</w:t>
      </w:r>
    </w:p>
    <w:p w14:paraId="230A9CF0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4E557632" w14:textId="77777777" w:rsidR="0037184E" w:rsidRDefault="0037184E" w:rsidP="21485FA1">
      <w:pPr>
        <w:rPr>
          <w:rFonts w:eastAsiaTheme="minorEastAsia"/>
          <w:sz w:val="24"/>
          <w:szCs w:val="24"/>
          <w:lang w:val="sv"/>
        </w:rPr>
      </w:pPr>
    </w:p>
    <w:p w14:paraId="3D57F8C4" w14:textId="16BCD24D" w:rsidR="0037184E" w:rsidRDefault="4193707E" w:rsidP="21485FA1">
      <w:p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Important: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Add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an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endors</w:t>
      </w:r>
      <w:r w:rsidR="664B4E5F"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e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ment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letter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from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the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leadership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of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00C9057B">
        <w:rPr>
          <w:rFonts w:eastAsiaTheme="minorEastAsia"/>
          <w:b/>
          <w:bCs/>
          <w:color w:val="4F81BD"/>
          <w:sz w:val="24"/>
          <w:szCs w:val="24"/>
          <w:lang w:val="sv"/>
        </w:rPr>
        <w:t>member c</w:t>
      </w:r>
      <w:r w:rsidR="00C9057B"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hurch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.</w:t>
      </w:r>
    </w:p>
    <w:p w14:paraId="7984C18E" w14:textId="087DF9AB" w:rsidR="75A51616" w:rsidRDefault="75A51616" w:rsidP="74DEF689">
      <w:pPr>
        <w:rPr>
          <w:rFonts w:eastAsiaTheme="minorEastAsia"/>
          <w:sz w:val="24"/>
          <w:szCs w:val="24"/>
          <w:lang w:val="sv"/>
        </w:rPr>
      </w:pPr>
    </w:p>
    <w:p w14:paraId="63DFC29A" w14:textId="77777777" w:rsidR="0037184E" w:rsidRDefault="0037184E" w:rsidP="74DEF689">
      <w:pPr>
        <w:rPr>
          <w:rFonts w:eastAsiaTheme="minorEastAsia"/>
          <w:sz w:val="24"/>
          <w:szCs w:val="24"/>
          <w:lang w:val="sv"/>
        </w:rPr>
      </w:pPr>
    </w:p>
    <w:sectPr w:rsidR="0037184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AB276" w14:textId="77777777" w:rsidR="00000000" w:rsidRDefault="0083174B">
      <w:pPr>
        <w:spacing w:after="0" w:line="240" w:lineRule="auto"/>
      </w:pPr>
      <w:r>
        <w:separator/>
      </w:r>
    </w:p>
  </w:endnote>
  <w:endnote w:type="continuationSeparator" w:id="0">
    <w:p w14:paraId="5AD6D25D" w14:textId="77777777" w:rsidR="00000000" w:rsidRDefault="00831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Wide Latin&quot;,serif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E557C07" w14:paraId="00CD0B44" w14:textId="77777777" w:rsidTr="4E557C07">
      <w:tc>
        <w:tcPr>
          <w:tcW w:w="3120" w:type="dxa"/>
        </w:tcPr>
        <w:p w14:paraId="29CB0B93" w14:textId="152E29B7" w:rsidR="4E557C07" w:rsidRDefault="4E557C07" w:rsidP="4E557C07">
          <w:pPr>
            <w:pStyle w:val="Zhlav"/>
            <w:ind w:left="-115"/>
          </w:pPr>
        </w:p>
      </w:tc>
      <w:tc>
        <w:tcPr>
          <w:tcW w:w="3120" w:type="dxa"/>
        </w:tcPr>
        <w:p w14:paraId="23863DC6" w14:textId="6D8A2D37" w:rsidR="4E557C07" w:rsidRDefault="4E557C07" w:rsidP="4E557C07">
          <w:pPr>
            <w:pStyle w:val="Zhlav"/>
            <w:jc w:val="center"/>
          </w:pPr>
        </w:p>
      </w:tc>
      <w:tc>
        <w:tcPr>
          <w:tcW w:w="3120" w:type="dxa"/>
        </w:tcPr>
        <w:p w14:paraId="73268B2F" w14:textId="070336FB" w:rsidR="4E557C07" w:rsidRDefault="4E557C07" w:rsidP="4E557C07">
          <w:pPr>
            <w:pStyle w:val="Zhlav"/>
            <w:ind w:right="-115"/>
            <w:jc w:val="right"/>
          </w:pPr>
        </w:p>
      </w:tc>
    </w:tr>
  </w:tbl>
  <w:p w14:paraId="32F4EF9C" w14:textId="3C442BED" w:rsidR="4E557C07" w:rsidRDefault="4E557C07" w:rsidP="4E557C0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0421A" w14:textId="77777777" w:rsidR="00000000" w:rsidRDefault="0083174B">
      <w:pPr>
        <w:spacing w:after="0" w:line="240" w:lineRule="auto"/>
      </w:pPr>
      <w:r>
        <w:separator/>
      </w:r>
    </w:p>
  </w:footnote>
  <w:footnote w:type="continuationSeparator" w:id="0">
    <w:p w14:paraId="28A2BFED" w14:textId="77777777" w:rsidR="00000000" w:rsidRDefault="008317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E557C07" w14:paraId="47B0BE10" w14:textId="77777777" w:rsidTr="4E557C07">
      <w:tc>
        <w:tcPr>
          <w:tcW w:w="3120" w:type="dxa"/>
        </w:tcPr>
        <w:p w14:paraId="15A66954" w14:textId="69905D5F" w:rsidR="4E557C07" w:rsidRDefault="4E557C07" w:rsidP="4E557C07">
          <w:pPr>
            <w:pStyle w:val="Zhlav"/>
            <w:ind w:left="-115"/>
          </w:pPr>
        </w:p>
      </w:tc>
      <w:tc>
        <w:tcPr>
          <w:tcW w:w="3120" w:type="dxa"/>
        </w:tcPr>
        <w:p w14:paraId="48649FE3" w14:textId="6EE98103" w:rsidR="4E557C07" w:rsidRDefault="4E557C07" w:rsidP="4E557C07">
          <w:pPr>
            <w:pStyle w:val="Zhlav"/>
            <w:jc w:val="center"/>
          </w:pPr>
        </w:p>
      </w:tc>
      <w:tc>
        <w:tcPr>
          <w:tcW w:w="3120" w:type="dxa"/>
        </w:tcPr>
        <w:p w14:paraId="1D5AB4C0" w14:textId="70874B83" w:rsidR="4E557C07" w:rsidRDefault="4E557C07" w:rsidP="4E557C07">
          <w:pPr>
            <w:pStyle w:val="Zhlav"/>
            <w:ind w:right="-115"/>
            <w:jc w:val="right"/>
          </w:pPr>
        </w:p>
      </w:tc>
    </w:tr>
  </w:tbl>
  <w:p w14:paraId="0430C960" w14:textId="41E3AF3E" w:rsidR="4E557C07" w:rsidRDefault="4E557C07" w:rsidP="4E557C07">
    <w:pPr>
      <w:pStyle w:val="Zhlav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+ZJdEWKusgJ95w" id="errV1s35"/>
    <int:WordHash hashCode="IqQ2yNQkRJCnxz" id="Z2YdAE1Q"/>
    <int:WordHash hashCode="VDyb0DkCs6yeBK" id="y0lL0HDN"/>
    <int:WordHash hashCode="ni8UUdXdlt6RIo" id="C1tcCofI"/>
  </int:Manifest>
  <int:Observations>
    <int:Content id="errV1s35">
      <int:Rejection type="LegacyProofing"/>
    </int:Content>
    <int:Content id="Z2YdAE1Q">
      <int:Rejection type="LegacyProofing"/>
    </int:Content>
    <int:Content id="y0lL0HDN">
      <int:Rejection type="LegacyProofing"/>
    </int:Content>
    <int:Content id="C1tcCof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5ED0"/>
    <w:multiLevelType w:val="multilevel"/>
    <w:tmpl w:val="32E49CFC"/>
    <w:lvl w:ilvl="0">
      <w:start w:val="1"/>
      <w:numFmt w:val="bullet"/>
      <w:lvlText w:val="-"/>
      <w:lvlJc w:val="left"/>
      <w:pPr>
        <w:ind w:left="360" w:hanging="360"/>
      </w:pPr>
      <w:rPr>
        <w:rFonts w:ascii="Wide Latin" w:hAnsi="Wide Latin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59E053D"/>
    <w:multiLevelType w:val="hybridMultilevel"/>
    <w:tmpl w:val="4FE218DE"/>
    <w:lvl w:ilvl="0" w:tplc="4456EB1E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7BC258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E6D2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445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42F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506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26D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C4E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92C5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52B14"/>
    <w:multiLevelType w:val="hybridMultilevel"/>
    <w:tmpl w:val="AE9C3758"/>
    <w:lvl w:ilvl="0" w:tplc="9A90EDB0">
      <w:start w:val="1"/>
      <w:numFmt w:val="lowerLetter"/>
      <w:lvlText w:val="%1."/>
      <w:lvlJc w:val="left"/>
      <w:pPr>
        <w:ind w:left="720" w:hanging="360"/>
      </w:pPr>
    </w:lvl>
    <w:lvl w:ilvl="1" w:tplc="2DFEB4D0">
      <w:start w:val="1"/>
      <w:numFmt w:val="lowerLetter"/>
      <w:lvlText w:val="%2."/>
      <w:lvlJc w:val="left"/>
      <w:pPr>
        <w:ind w:left="1440" w:hanging="360"/>
      </w:pPr>
    </w:lvl>
    <w:lvl w:ilvl="2" w:tplc="224292AA">
      <w:start w:val="1"/>
      <w:numFmt w:val="lowerRoman"/>
      <w:lvlText w:val="%3."/>
      <w:lvlJc w:val="right"/>
      <w:pPr>
        <w:ind w:left="2160" w:hanging="180"/>
      </w:pPr>
    </w:lvl>
    <w:lvl w:ilvl="3" w:tplc="0AAA66D6">
      <w:start w:val="1"/>
      <w:numFmt w:val="decimal"/>
      <w:lvlText w:val="%4."/>
      <w:lvlJc w:val="left"/>
      <w:pPr>
        <w:ind w:left="2880" w:hanging="360"/>
      </w:pPr>
    </w:lvl>
    <w:lvl w:ilvl="4" w:tplc="7FC2AE82">
      <w:start w:val="1"/>
      <w:numFmt w:val="lowerLetter"/>
      <w:lvlText w:val="%5."/>
      <w:lvlJc w:val="left"/>
      <w:pPr>
        <w:ind w:left="3600" w:hanging="360"/>
      </w:pPr>
    </w:lvl>
    <w:lvl w:ilvl="5" w:tplc="488CAB58">
      <w:start w:val="1"/>
      <w:numFmt w:val="lowerRoman"/>
      <w:lvlText w:val="%6."/>
      <w:lvlJc w:val="right"/>
      <w:pPr>
        <w:ind w:left="4320" w:hanging="180"/>
      </w:pPr>
    </w:lvl>
    <w:lvl w:ilvl="6" w:tplc="EC8A1FF0">
      <w:start w:val="1"/>
      <w:numFmt w:val="decimal"/>
      <w:lvlText w:val="%7."/>
      <w:lvlJc w:val="left"/>
      <w:pPr>
        <w:ind w:left="5040" w:hanging="360"/>
      </w:pPr>
    </w:lvl>
    <w:lvl w:ilvl="7" w:tplc="86026AC0">
      <w:start w:val="1"/>
      <w:numFmt w:val="lowerLetter"/>
      <w:lvlText w:val="%8."/>
      <w:lvlJc w:val="left"/>
      <w:pPr>
        <w:ind w:left="5760" w:hanging="360"/>
      </w:pPr>
    </w:lvl>
    <w:lvl w:ilvl="8" w:tplc="E1065DD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B54E63"/>
    <w:multiLevelType w:val="hybridMultilevel"/>
    <w:tmpl w:val="ECB2FE68"/>
    <w:lvl w:ilvl="0" w:tplc="6E0644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EE22D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AED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241B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C25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12D1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6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4B1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60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9389F"/>
    <w:multiLevelType w:val="hybridMultilevel"/>
    <w:tmpl w:val="B016CCDE"/>
    <w:lvl w:ilvl="0" w:tplc="F3386C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A4611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0CE0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C22E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647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AC4D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46E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A0FA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BA9E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1540A"/>
    <w:multiLevelType w:val="hybridMultilevel"/>
    <w:tmpl w:val="8BDE3CC4"/>
    <w:lvl w:ilvl="0" w:tplc="8BD4C27C">
      <w:start w:val="1"/>
      <w:numFmt w:val="upperRoman"/>
      <w:lvlText w:val="%1."/>
      <w:lvlJc w:val="left"/>
      <w:pPr>
        <w:ind w:left="360" w:hanging="360"/>
      </w:pPr>
    </w:lvl>
    <w:lvl w:ilvl="1" w:tplc="AFF6EE9A">
      <w:start w:val="1"/>
      <w:numFmt w:val="lowerLetter"/>
      <w:lvlText w:val="%2."/>
      <w:lvlJc w:val="left"/>
      <w:pPr>
        <w:ind w:left="1080" w:hanging="360"/>
      </w:pPr>
    </w:lvl>
    <w:lvl w:ilvl="2" w:tplc="544660DA">
      <w:start w:val="1"/>
      <w:numFmt w:val="lowerRoman"/>
      <w:lvlText w:val="%3."/>
      <w:lvlJc w:val="right"/>
      <w:pPr>
        <w:ind w:left="1800" w:hanging="180"/>
      </w:pPr>
    </w:lvl>
    <w:lvl w:ilvl="3" w:tplc="046271D4">
      <w:start w:val="1"/>
      <w:numFmt w:val="decimal"/>
      <w:lvlText w:val="%4."/>
      <w:lvlJc w:val="left"/>
      <w:pPr>
        <w:ind w:left="2520" w:hanging="360"/>
      </w:pPr>
    </w:lvl>
    <w:lvl w:ilvl="4" w:tplc="341A25E4">
      <w:start w:val="1"/>
      <w:numFmt w:val="lowerLetter"/>
      <w:lvlText w:val="%5."/>
      <w:lvlJc w:val="left"/>
      <w:pPr>
        <w:ind w:left="3240" w:hanging="360"/>
      </w:pPr>
    </w:lvl>
    <w:lvl w:ilvl="5" w:tplc="14046558">
      <w:start w:val="1"/>
      <w:numFmt w:val="lowerRoman"/>
      <w:lvlText w:val="%6."/>
      <w:lvlJc w:val="right"/>
      <w:pPr>
        <w:ind w:left="3960" w:hanging="180"/>
      </w:pPr>
    </w:lvl>
    <w:lvl w:ilvl="6" w:tplc="56A2E9F8">
      <w:start w:val="1"/>
      <w:numFmt w:val="decimal"/>
      <w:lvlText w:val="%7."/>
      <w:lvlJc w:val="left"/>
      <w:pPr>
        <w:ind w:left="4680" w:hanging="360"/>
      </w:pPr>
    </w:lvl>
    <w:lvl w:ilvl="7" w:tplc="93ACAFC0">
      <w:start w:val="1"/>
      <w:numFmt w:val="lowerLetter"/>
      <w:lvlText w:val="%8."/>
      <w:lvlJc w:val="left"/>
      <w:pPr>
        <w:ind w:left="5400" w:hanging="360"/>
      </w:pPr>
    </w:lvl>
    <w:lvl w:ilvl="8" w:tplc="0F36D3AA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AA6707"/>
    <w:multiLevelType w:val="hybridMultilevel"/>
    <w:tmpl w:val="7CA2CF2A"/>
    <w:lvl w:ilvl="0" w:tplc="24F65C0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4AC0E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813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89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4AB0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C6E0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46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C218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8AB1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B2DA0"/>
    <w:multiLevelType w:val="hybridMultilevel"/>
    <w:tmpl w:val="3CCCA95E"/>
    <w:lvl w:ilvl="0" w:tplc="F26E0790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5C5EF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921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109A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FA05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B42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421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9E0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AC6E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131218"/>
    <w:multiLevelType w:val="hybridMultilevel"/>
    <w:tmpl w:val="A9F0EBE2"/>
    <w:lvl w:ilvl="0" w:tplc="FC38B1C6">
      <w:start w:val="1"/>
      <w:numFmt w:val="decimal"/>
      <w:lvlText w:val="%1."/>
      <w:lvlJc w:val="left"/>
      <w:pPr>
        <w:ind w:left="360" w:hanging="360"/>
      </w:pPr>
    </w:lvl>
    <w:lvl w:ilvl="1" w:tplc="A9A477E6">
      <w:start w:val="1"/>
      <w:numFmt w:val="lowerLetter"/>
      <w:lvlText w:val="%2."/>
      <w:lvlJc w:val="left"/>
      <w:pPr>
        <w:ind w:left="1080" w:hanging="360"/>
      </w:pPr>
    </w:lvl>
    <w:lvl w:ilvl="2" w:tplc="44587212">
      <w:start w:val="1"/>
      <w:numFmt w:val="lowerRoman"/>
      <w:lvlText w:val="%3."/>
      <w:lvlJc w:val="right"/>
      <w:pPr>
        <w:ind w:left="1800" w:hanging="180"/>
      </w:pPr>
    </w:lvl>
    <w:lvl w:ilvl="3" w:tplc="A73083AA">
      <w:start w:val="1"/>
      <w:numFmt w:val="decimal"/>
      <w:lvlText w:val="%4."/>
      <w:lvlJc w:val="left"/>
      <w:pPr>
        <w:ind w:left="2520" w:hanging="360"/>
      </w:pPr>
    </w:lvl>
    <w:lvl w:ilvl="4" w:tplc="87D0AEFA">
      <w:start w:val="1"/>
      <w:numFmt w:val="lowerLetter"/>
      <w:lvlText w:val="%5."/>
      <w:lvlJc w:val="left"/>
      <w:pPr>
        <w:ind w:left="3240" w:hanging="360"/>
      </w:pPr>
    </w:lvl>
    <w:lvl w:ilvl="5" w:tplc="51DA8762">
      <w:start w:val="1"/>
      <w:numFmt w:val="lowerRoman"/>
      <w:lvlText w:val="%6."/>
      <w:lvlJc w:val="right"/>
      <w:pPr>
        <w:ind w:left="3960" w:hanging="180"/>
      </w:pPr>
    </w:lvl>
    <w:lvl w:ilvl="6" w:tplc="375E84A6">
      <w:start w:val="1"/>
      <w:numFmt w:val="decimal"/>
      <w:lvlText w:val="%7."/>
      <w:lvlJc w:val="left"/>
      <w:pPr>
        <w:ind w:left="4680" w:hanging="360"/>
      </w:pPr>
    </w:lvl>
    <w:lvl w:ilvl="7" w:tplc="72466E64">
      <w:start w:val="1"/>
      <w:numFmt w:val="lowerLetter"/>
      <w:lvlText w:val="%8."/>
      <w:lvlJc w:val="left"/>
      <w:pPr>
        <w:ind w:left="5400" w:hanging="360"/>
      </w:pPr>
    </w:lvl>
    <w:lvl w:ilvl="8" w:tplc="836C2D62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061CF8"/>
    <w:multiLevelType w:val="hybridMultilevel"/>
    <w:tmpl w:val="1ED4194A"/>
    <w:lvl w:ilvl="0" w:tplc="9A7CF1BA">
      <w:start w:val="1"/>
      <w:numFmt w:val="lowerLetter"/>
      <w:lvlText w:val="%1."/>
      <w:lvlJc w:val="left"/>
      <w:pPr>
        <w:ind w:left="720" w:hanging="360"/>
      </w:pPr>
    </w:lvl>
    <w:lvl w:ilvl="1" w:tplc="34F61420">
      <w:start w:val="1"/>
      <w:numFmt w:val="lowerLetter"/>
      <w:lvlText w:val="%2."/>
      <w:lvlJc w:val="left"/>
      <w:pPr>
        <w:ind w:left="1440" w:hanging="360"/>
      </w:pPr>
    </w:lvl>
    <w:lvl w:ilvl="2" w:tplc="5F28E4E2">
      <w:start w:val="1"/>
      <w:numFmt w:val="lowerRoman"/>
      <w:lvlText w:val="%3."/>
      <w:lvlJc w:val="right"/>
      <w:pPr>
        <w:ind w:left="2160" w:hanging="180"/>
      </w:pPr>
    </w:lvl>
    <w:lvl w:ilvl="3" w:tplc="635666E0">
      <w:start w:val="1"/>
      <w:numFmt w:val="decimal"/>
      <w:lvlText w:val="%4."/>
      <w:lvlJc w:val="left"/>
      <w:pPr>
        <w:ind w:left="2880" w:hanging="360"/>
      </w:pPr>
    </w:lvl>
    <w:lvl w:ilvl="4" w:tplc="2C18F442">
      <w:start w:val="1"/>
      <w:numFmt w:val="lowerLetter"/>
      <w:lvlText w:val="%5."/>
      <w:lvlJc w:val="left"/>
      <w:pPr>
        <w:ind w:left="3600" w:hanging="360"/>
      </w:pPr>
    </w:lvl>
    <w:lvl w:ilvl="5" w:tplc="19CC0CCE">
      <w:start w:val="1"/>
      <w:numFmt w:val="lowerRoman"/>
      <w:lvlText w:val="%6."/>
      <w:lvlJc w:val="right"/>
      <w:pPr>
        <w:ind w:left="4320" w:hanging="180"/>
      </w:pPr>
    </w:lvl>
    <w:lvl w:ilvl="6" w:tplc="A91AD3D8">
      <w:start w:val="1"/>
      <w:numFmt w:val="decimal"/>
      <w:lvlText w:val="%7."/>
      <w:lvlJc w:val="left"/>
      <w:pPr>
        <w:ind w:left="5040" w:hanging="360"/>
      </w:pPr>
    </w:lvl>
    <w:lvl w:ilvl="7" w:tplc="BCBACCB6">
      <w:start w:val="1"/>
      <w:numFmt w:val="lowerLetter"/>
      <w:lvlText w:val="%8."/>
      <w:lvlJc w:val="left"/>
      <w:pPr>
        <w:ind w:left="5760" w:hanging="360"/>
      </w:pPr>
    </w:lvl>
    <w:lvl w:ilvl="8" w:tplc="DF345C8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D6313"/>
    <w:multiLevelType w:val="hybridMultilevel"/>
    <w:tmpl w:val="3F8082EE"/>
    <w:lvl w:ilvl="0" w:tplc="8BC0D972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A7E472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0A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E495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3EF4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3814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EA7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4E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FAE1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25FAE"/>
    <w:multiLevelType w:val="hybridMultilevel"/>
    <w:tmpl w:val="E66C80B8"/>
    <w:lvl w:ilvl="0" w:tplc="887EE7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FB024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A27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2F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3463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2EB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2E25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844A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C61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796E1D"/>
    <w:multiLevelType w:val="hybridMultilevel"/>
    <w:tmpl w:val="3D462DEA"/>
    <w:lvl w:ilvl="0" w:tplc="F97E1F50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B5EEE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FA00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AD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4A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F82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C3C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026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3CC3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70517"/>
    <w:multiLevelType w:val="hybridMultilevel"/>
    <w:tmpl w:val="CE3436C6"/>
    <w:lvl w:ilvl="0" w:tplc="A7BC6E9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CE03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1E4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ED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5437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A2C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E0B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0009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D66D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857DE3"/>
    <w:multiLevelType w:val="hybridMultilevel"/>
    <w:tmpl w:val="6B5282C2"/>
    <w:lvl w:ilvl="0" w:tplc="C4047E02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991AEE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84D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0AC3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68A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9EC9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4F6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207B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6AB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B57036"/>
    <w:multiLevelType w:val="hybridMultilevel"/>
    <w:tmpl w:val="44B07248"/>
    <w:lvl w:ilvl="0" w:tplc="CAC6AACE">
      <w:start w:val="1"/>
      <w:numFmt w:val="bullet"/>
      <w:lvlText w:val="-"/>
      <w:lvlJc w:val="left"/>
      <w:pPr>
        <w:ind w:left="720" w:hanging="360"/>
      </w:pPr>
      <w:rPr>
        <w:rFonts w:ascii="&quot;Wide Latin&quot;,serif" w:hAnsi="&quot;Wide Latin&quot;,serif" w:hint="default"/>
      </w:rPr>
    </w:lvl>
    <w:lvl w:ilvl="1" w:tplc="48740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C40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D0A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5E10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F86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672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8A0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1805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391688">
    <w:abstractNumId w:val="9"/>
  </w:num>
  <w:num w:numId="2" w16cid:durableId="1410932089">
    <w:abstractNumId w:val="2"/>
  </w:num>
  <w:num w:numId="3" w16cid:durableId="137496727">
    <w:abstractNumId w:val="5"/>
  </w:num>
  <w:num w:numId="4" w16cid:durableId="798301018">
    <w:abstractNumId w:val="11"/>
  </w:num>
  <w:num w:numId="5" w16cid:durableId="693533417">
    <w:abstractNumId w:val="8"/>
  </w:num>
  <w:num w:numId="6" w16cid:durableId="1420636646">
    <w:abstractNumId w:val="10"/>
  </w:num>
  <w:num w:numId="7" w16cid:durableId="547188798">
    <w:abstractNumId w:val="7"/>
  </w:num>
  <w:num w:numId="8" w16cid:durableId="269050973">
    <w:abstractNumId w:val="15"/>
  </w:num>
  <w:num w:numId="9" w16cid:durableId="1412847453">
    <w:abstractNumId w:val="14"/>
  </w:num>
  <w:num w:numId="10" w16cid:durableId="796876509">
    <w:abstractNumId w:val="12"/>
  </w:num>
  <w:num w:numId="11" w16cid:durableId="488399877">
    <w:abstractNumId w:val="1"/>
  </w:num>
  <w:num w:numId="12" w16cid:durableId="215775309">
    <w:abstractNumId w:val="4"/>
  </w:num>
  <w:num w:numId="13" w16cid:durableId="804591990">
    <w:abstractNumId w:val="3"/>
  </w:num>
  <w:num w:numId="14" w16cid:durableId="986202666">
    <w:abstractNumId w:val="13"/>
  </w:num>
  <w:num w:numId="15" w16cid:durableId="357658344">
    <w:abstractNumId w:val="6"/>
  </w:num>
  <w:num w:numId="16" w16cid:durableId="286932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tQQS5mYWphZmxko6SsGpxcWZ+XkgBUa1AMSMsPAsAAAA"/>
  </w:docVars>
  <w:rsids>
    <w:rsidRoot w:val="29AC7854"/>
    <w:rsid w:val="00065E14"/>
    <w:rsid w:val="0020363F"/>
    <w:rsid w:val="002111B9"/>
    <w:rsid w:val="0037184E"/>
    <w:rsid w:val="0038628A"/>
    <w:rsid w:val="00544C7A"/>
    <w:rsid w:val="00551CBA"/>
    <w:rsid w:val="006B6D3E"/>
    <w:rsid w:val="007C4075"/>
    <w:rsid w:val="007D70A5"/>
    <w:rsid w:val="00816122"/>
    <w:rsid w:val="0083174B"/>
    <w:rsid w:val="009B4905"/>
    <w:rsid w:val="009B5EC2"/>
    <w:rsid w:val="00BC23C0"/>
    <w:rsid w:val="00C9057B"/>
    <w:rsid w:val="00D00B27"/>
    <w:rsid w:val="00E327AD"/>
    <w:rsid w:val="00EE2BF4"/>
    <w:rsid w:val="00EF6CF1"/>
    <w:rsid w:val="00F36EFD"/>
    <w:rsid w:val="00FD6352"/>
    <w:rsid w:val="05ED987F"/>
    <w:rsid w:val="064A95CE"/>
    <w:rsid w:val="06FD6EF7"/>
    <w:rsid w:val="089FA585"/>
    <w:rsid w:val="09D5A262"/>
    <w:rsid w:val="0DB73B10"/>
    <w:rsid w:val="0E5232A2"/>
    <w:rsid w:val="0FDAA727"/>
    <w:rsid w:val="108DBA3E"/>
    <w:rsid w:val="10D8DE60"/>
    <w:rsid w:val="113AE171"/>
    <w:rsid w:val="114E2FB3"/>
    <w:rsid w:val="123C1557"/>
    <w:rsid w:val="12E5E743"/>
    <w:rsid w:val="130D1273"/>
    <w:rsid w:val="1618EE03"/>
    <w:rsid w:val="177CDEFF"/>
    <w:rsid w:val="17A278CD"/>
    <w:rsid w:val="17C198B2"/>
    <w:rsid w:val="17E959D0"/>
    <w:rsid w:val="18DFA1AA"/>
    <w:rsid w:val="1926B610"/>
    <w:rsid w:val="19FE8387"/>
    <w:rsid w:val="1A3908A9"/>
    <w:rsid w:val="1A5FB975"/>
    <w:rsid w:val="1ADAFB6D"/>
    <w:rsid w:val="1B36F8DE"/>
    <w:rsid w:val="1B9A53E8"/>
    <w:rsid w:val="1DA0F526"/>
    <w:rsid w:val="1E2B89E4"/>
    <w:rsid w:val="1EB3411A"/>
    <w:rsid w:val="1EB8CC4D"/>
    <w:rsid w:val="1F7C5DA4"/>
    <w:rsid w:val="211F5FC7"/>
    <w:rsid w:val="214191D1"/>
    <w:rsid w:val="21485FA1"/>
    <w:rsid w:val="219292A2"/>
    <w:rsid w:val="21F9FD3D"/>
    <w:rsid w:val="22CB7A40"/>
    <w:rsid w:val="23E7411F"/>
    <w:rsid w:val="23F7C76E"/>
    <w:rsid w:val="24E39941"/>
    <w:rsid w:val="25961427"/>
    <w:rsid w:val="25C8D8AF"/>
    <w:rsid w:val="271EE1E1"/>
    <w:rsid w:val="27B7A125"/>
    <w:rsid w:val="27B943CD"/>
    <w:rsid w:val="28866BF0"/>
    <w:rsid w:val="28D41FFC"/>
    <w:rsid w:val="29AC7854"/>
    <w:rsid w:val="2A4DC29F"/>
    <w:rsid w:val="2A5682A3"/>
    <w:rsid w:val="2A9F4BBF"/>
    <w:rsid w:val="2E1CBD16"/>
    <w:rsid w:val="2E26E2A9"/>
    <w:rsid w:val="2F5A511D"/>
    <w:rsid w:val="2FA46FBA"/>
    <w:rsid w:val="2FBB42FD"/>
    <w:rsid w:val="3039B958"/>
    <w:rsid w:val="30E979F1"/>
    <w:rsid w:val="3136F4E3"/>
    <w:rsid w:val="316D63EB"/>
    <w:rsid w:val="31E86ED8"/>
    <w:rsid w:val="320EC713"/>
    <w:rsid w:val="3317D3DB"/>
    <w:rsid w:val="33682751"/>
    <w:rsid w:val="349FB45B"/>
    <w:rsid w:val="35836960"/>
    <w:rsid w:val="360A6606"/>
    <w:rsid w:val="363B84BC"/>
    <w:rsid w:val="36535325"/>
    <w:rsid w:val="370E31CC"/>
    <w:rsid w:val="37519838"/>
    <w:rsid w:val="37FCC8A3"/>
    <w:rsid w:val="386C40E1"/>
    <w:rsid w:val="39190029"/>
    <w:rsid w:val="394206C8"/>
    <w:rsid w:val="3973257E"/>
    <w:rsid w:val="397875D0"/>
    <w:rsid w:val="3981096A"/>
    <w:rsid w:val="3ADD01AE"/>
    <w:rsid w:val="3C6FC2C1"/>
    <w:rsid w:val="3C79A78A"/>
    <w:rsid w:val="3C83E9BB"/>
    <w:rsid w:val="3CF01724"/>
    <w:rsid w:val="3D623D8A"/>
    <w:rsid w:val="3DF0611B"/>
    <w:rsid w:val="3E0B9322"/>
    <w:rsid w:val="3E4E828D"/>
    <w:rsid w:val="3F5D0AD1"/>
    <w:rsid w:val="4011CEFE"/>
    <w:rsid w:val="40FD4331"/>
    <w:rsid w:val="4150AF03"/>
    <w:rsid w:val="4193707E"/>
    <w:rsid w:val="41E1CA45"/>
    <w:rsid w:val="428F0D0E"/>
    <w:rsid w:val="43E89187"/>
    <w:rsid w:val="43F9F2AC"/>
    <w:rsid w:val="454B0814"/>
    <w:rsid w:val="4566CC66"/>
    <w:rsid w:val="4595C30D"/>
    <w:rsid w:val="467FA00F"/>
    <w:rsid w:val="46E6D875"/>
    <w:rsid w:val="47046F9E"/>
    <w:rsid w:val="4714B391"/>
    <w:rsid w:val="475481B6"/>
    <w:rsid w:val="477DE5D7"/>
    <w:rsid w:val="47D79B74"/>
    <w:rsid w:val="49876958"/>
    <w:rsid w:val="4A245257"/>
    <w:rsid w:val="4BC33F3B"/>
    <w:rsid w:val="4BCD62CA"/>
    <w:rsid w:val="4BF20017"/>
    <w:rsid w:val="4C050491"/>
    <w:rsid w:val="4C5194EC"/>
    <w:rsid w:val="4DA0D4F2"/>
    <w:rsid w:val="4E28C709"/>
    <w:rsid w:val="4E557C07"/>
    <w:rsid w:val="4ED17E8A"/>
    <w:rsid w:val="4F3CA553"/>
    <w:rsid w:val="4F7DC391"/>
    <w:rsid w:val="4FDFC6A2"/>
    <w:rsid w:val="5038C376"/>
    <w:rsid w:val="506D3D01"/>
    <w:rsid w:val="50D32562"/>
    <w:rsid w:val="5233F92E"/>
    <w:rsid w:val="52552630"/>
    <w:rsid w:val="52BD9B80"/>
    <w:rsid w:val="5396D362"/>
    <w:rsid w:val="5409237C"/>
    <w:rsid w:val="54101676"/>
    <w:rsid w:val="5560B72D"/>
    <w:rsid w:val="55812281"/>
    <w:rsid w:val="56DDBFE4"/>
    <w:rsid w:val="56F0CE16"/>
    <w:rsid w:val="5740C43E"/>
    <w:rsid w:val="57E8D1AC"/>
    <w:rsid w:val="58439551"/>
    <w:rsid w:val="58799045"/>
    <w:rsid w:val="58DE3747"/>
    <w:rsid w:val="595C9A05"/>
    <w:rsid w:val="595FCD59"/>
    <w:rsid w:val="59728BAB"/>
    <w:rsid w:val="597FE09E"/>
    <w:rsid w:val="5A45802A"/>
    <w:rsid w:val="5A5B3FE7"/>
    <w:rsid w:val="5B1AFA0D"/>
    <w:rsid w:val="5C6118DB"/>
    <w:rsid w:val="5C6DFFB8"/>
    <w:rsid w:val="5C900EF4"/>
    <w:rsid w:val="5CB3FD9B"/>
    <w:rsid w:val="5D0E970B"/>
    <w:rsid w:val="5D1120C8"/>
    <w:rsid w:val="5D96DD65"/>
    <w:rsid w:val="5E1B4459"/>
    <w:rsid w:val="5E8A0D03"/>
    <w:rsid w:val="5E99EE82"/>
    <w:rsid w:val="5F54EFED"/>
    <w:rsid w:val="5FEB9E5D"/>
    <w:rsid w:val="60F1A153"/>
    <w:rsid w:val="61DD0C1F"/>
    <w:rsid w:val="625BE85D"/>
    <w:rsid w:val="62EE7F0D"/>
    <w:rsid w:val="63681DE3"/>
    <w:rsid w:val="64E7F8DF"/>
    <w:rsid w:val="65141915"/>
    <w:rsid w:val="65897112"/>
    <w:rsid w:val="6593891F"/>
    <w:rsid w:val="661459CD"/>
    <w:rsid w:val="664B4E5F"/>
    <w:rsid w:val="6694A0A7"/>
    <w:rsid w:val="67A398A7"/>
    <w:rsid w:val="67DF5474"/>
    <w:rsid w:val="69C76BAB"/>
    <w:rsid w:val="6A75606D"/>
    <w:rsid w:val="6A7EF09B"/>
    <w:rsid w:val="6F3E7FB2"/>
    <w:rsid w:val="6F48D190"/>
    <w:rsid w:val="6F7ECADC"/>
    <w:rsid w:val="6FF8CC84"/>
    <w:rsid w:val="709BB969"/>
    <w:rsid w:val="7145C042"/>
    <w:rsid w:val="718E6309"/>
    <w:rsid w:val="71B9B8EC"/>
    <w:rsid w:val="7456C2CB"/>
    <w:rsid w:val="74DEF689"/>
    <w:rsid w:val="751EE626"/>
    <w:rsid w:val="75A51616"/>
    <w:rsid w:val="7677C76D"/>
    <w:rsid w:val="7678F131"/>
    <w:rsid w:val="769D6FDC"/>
    <w:rsid w:val="76AD706B"/>
    <w:rsid w:val="76BAB687"/>
    <w:rsid w:val="78F7A15C"/>
    <w:rsid w:val="79674A12"/>
    <w:rsid w:val="7A7EB70F"/>
    <w:rsid w:val="7AEE756C"/>
    <w:rsid w:val="7B74FF4D"/>
    <w:rsid w:val="7C0722BB"/>
    <w:rsid w:val="7C8A45CD"/>
    <w:rsid w:val="7CD64EAF"/>
    <w:rsid w:val="7D67D5C4"/>
    <w:rsid w:val="7DB650FA"/>
    <w:rsid w:val="7E2C4A02"/>
    <w:rsid w:val="7E2CD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C7854"/>
  <w15:chartTrackingRefBased/>
  <w15:docId w15:val="{04965C50-924E-4640-89A7-1EE1887F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ention1">
    <w:name w:val="Mention1"/>
    <w:basedOn w:val="Standardnpsmoodstavce"/>
    <w:uiPriority w:val="99"/>
    <w:unhideWhenUsed/>
    <w:rPr>
      <w:color w:val="2B579A"/>
      <w:shd w:val="clear" w:color="auto" w:fill="E6E6E6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5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B5EC2"/>
    <w:rPr>
      <w:rFonts w:ascii="Segoe U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905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9057B"/>
    <w:rPr>
      <w:b/>
      <w:bCs/>
      <w:sz w:val="20"/>
      <w:szCs w:val="20"/>
    </w:rPr>
  </w:style>
  <w:style w:type="paragraph" w:customStyle="1" w:styleId="Default">
    <w:name w:val="Default"/>
    <w:rsid w:val="009B49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PE"/>
    </w:rPr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hlav">
    <w:name w:val="header"/>
    <w:basedOn w:val="Normln"/>
    <w:link w:val="Zhlav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5b612bc960d9452a" Type="http://schemas.microsoft.com/office/2019/09/relationships/intelligence" Target="intelligenc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/>
        <AccountId xsi:nil="true"/>
        <AccountType/>
      </UserInfo>
    </SharedWithUsers>
    <TaxCatchAll xmlns="b7f48f77-707d-4147-a59c-3d052e255c37" xsi:nil="true"/>
    <lcf76f155ced4ddcb4097134ff3c332f xmlns="d6d01cb2-30b8-4dc3-a0a1-2a3892df0cd6">
      <Terms xmlns="http://schemas.microsoft.com/office/infopath/2007/PartnerControls"/>
    </lcf76f155ced4ddcb4097134ff3c332f>
    <_Flow_SignoffStatus xmlns="d6d01cb2-30b8-4dc3-a0a1-2a3892df0cd6" xsi:nil="true"/>
    <MediaLengthInSeconds xmlns="d6d01cb2-30b8-4dc3-a0a1-2a3892df0c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741F89-4022-44EE-B182-A381F052CFB4}">
  <ds:schemaRefs>
    <ds:schemaRef ds:uri="http://schemas.microsoft.com/office/2006/metadata/properties"/>
    <ds:schemaRef ds:uri="http://schemas.microsoft.com/office/infopath/2007/PartnerControls"/>
    <ds:schemaRef ds:uri="b7f48f77-707d-4147-a59c-3d052e255c37"/>
    <ds:schemaRef ds:uri="d6d01cb2-30b8-4dc3-a0a1-2a3892df0cd6"/>
  </ds:schemaRefs>
</ds:datastoreItem>
</file>

<file path=customXml/itemProps2.xml><?xml version="1.0" encoding="utf-8"?>
<ds:datastoreItem xmlns:ds="http://schemas.openxmlformats.org/officeDocument/2006/customXml" ds:itemID="{EFA58A57-AF05-4862-9B97-C321C3EE6B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C77531-9808-478E-B15C-84391CF68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d01cb2-30b8-4dc3-a0a1-2a3892df0cd6"/>
    <ds:schemaRef ds:uri="b7f48f77-707d-4147-a59c-3d052e255c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1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 Sullivan</dc:creator>
  <cp:keywords/>
  <dc:description/>
  <cp:lastModifiedBy>Alena Podrazilová | ÚCK ČCE</cp:lastModifiedBy>
  <cp:revision>2</cp:revision>
  <dcterms:created xsi:type="dcterms:W3CDTF">2022-08-01T14:54:00Z</dcterms:created>
  <dcterms:modified xsi:type="dcterms:W3CDTF">2022-08-0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45CC461E37449611B28451BFA8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